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D87AD1" w14:textId="6A370376" w:rsidR="008555C9" w:rsidRDefault="008555C9" w:rsidP="008555C9">
      <w:pPr>
        <w:pStyle w:val="Heading2"/>
        <w:tabs>
          <w:tab w:val="left" w:pos="996"/>
        </w:tabs>
      </w:pPr>
      <w:bookmarkStart w:id="0" w:name="asbury-preschool"/>
      <w:bookmarkStart w:id="1" w:name="instructional-calendar"/>
    </w:p>
    <w:p w14:paraId="06867C67" w14:textId="3DC90BDA" w:rsidR="00BF5443" w:rsidRDefault="00875737">
      <w:pPr>
        <w:pStyle w:val="Heading2"/>
      </w:pPr>
      <w:r>
        <w:t>Instructional Calendar</w:t>
      </w:r>
    </w:p>
    <w:p w14:paraId="705F3795" w14:textId="77777777" w:rsidR="00BF5443" w:rsidRDefault="00875737">
      <w:pPr>
        <w:pStyle w:val="Heading3"/>
      </w:pPr>
      <w:bookmarkStart w:id="2" w:name="school-year"/>
      <w:r>
        <w:t>2026–2027 School Year</w:t>
      </w:r>
    </w:p>
    <w:p w14:paraId="0FE4555D" w14:textId="77777777" w:rsidR="00BF5443" w:rsidRDefault="00000000">
      <w:r>
        <w:pict w14:anchorId="5FDF0A16">
          <v:rect id="_x0000_i1207" style="width:0;height:1.5pt" o:hralign="center" o:hrstd="t" o:hr="t"/>
        </w:pict>
      </w:r>
    </w:p>
    <w:p w14:paraId="45AB792C" w14:textId="77777777" w:rsidR="00BF5443" w:rsidRDefault="00875737">
      <w:pPr>
        <w:pStyle w:val="Heading3"/>
      </w:pPr>
      <w:bookmarkStart w:id="3" w:name="august-2026"/>
      <w:bookmarkEnd w:id="2"/>
      <w:r>
        <w:t>August 2026</w:t>
      </w:r>
    </w:p>
    <w:p w14:paraId="065000CB" w14:textId="77777777" w:rsidR="008555C9" w:rsidRDefault="00875737" w:rsidP="008555C9">
      <w:pPr>
        <w:pStyle w:val="FirstParagraph"/>
        <w:contextualSpacing/>
      </w:pPr>
      <w:r>
        <w:rPr>
          <w:b/>
          <w:bCs/>
        </w:rPr>
        <w:t>Thursday, August 13, 2026</w:t>
      </w:r>
      <w:r>
        <w:br/>
      </w:r>
      <w:r>
        <w:rPr>
          <w:i/>
          <w:iCs/>
        </w:rPr>
        <w:t xml:space="preserve">Come and Go Open House – Tuesday/Thursday </w:t>
      </w:r>
      <w:r w:rsidRPr="00E955B9">
        <w:rPr>
          <w:i/>
          <w:iCs/>
        </w:rPr>
        <w:t xml:space="preserve">Classes </w:t>
      </w:r>
      <w:r w:rsidR="00E955B9" w:rsidRPr="00E955B9">
        <w:rPr>
          <w:i/>
          <w:iCs/>
        </w:rPr>
        <w:t>&amp; 5 Day Pre-K</w:t>
      </w:r>
    </w:p>
    <w:p w14:paraId="5E546326" w14:textId="38148571" w:rsidR="00BF5443" w:rsidRDefault="00875737" w:rsidP="008555C9">
      <w:pPr>
        <w:pStyle w:val="FirstParagraph"/>
        <w:contextualSpacing/>
      </w:pPr>
      <w:r>
        <w:t>9:30–10:30 a.m. — Crib, Toddlers, 2s, 3s</w:t>
      </w:r>
      <w:r>
        <w:br/>
        <w:t>10:30–11:30 a.m. — Young 4s, T/TH Pre-K, 5-Day Pre-K</w:t>
      </w:r>
    </w:p>
    <w:p w14:paraId="5FD2289C" w14:textId="77777777" w:rsidR="00E955B9" w:rsidRDefault="00875737" w:rsidP="008555C9">
      <w:pPr>
        <w:pStyle w:val="BodyText"/>
        <w:contextualSpacing/>
      </w:pPr>
      <w:r>
        <w:rPr>
          <w:b/>
          <w:bCs/>
        </w:rPr>
        <w:t>Friday, August 14, 2026</w:t>
      </w:r>
      <w:r>
        <w:br/>
      </w:r>
      <w:r>
        <w:rPr>
          <w:i/>
          <w:iCs/>
        </w:rPr>
        <w:t>Come and Go Open House – Monday/Wednesday/Friday Classes</w:t>
      </w:r>
      <w:r>
        <w:t xml:space="preserve"> </w:t>
      </w:r>
    </w:p>
    <w:p w14:paraId="666CA4A9" w14:textId="1301BDA5" w:rsidR="00BF5443" w:rsidRDefault="00875737" w:rsidP="008555C9">
      <w:pPr>
        <w:pStyle w:val="BodyText"/>
        <w:contextualSpacing/>
      </w:pPr>
      <w:r>
        <w:t>9:30–10:30 a.m. — Crib, Toddlers, 2s, 3s</w:t>
      </w:r>
      <w:r>
        <w:br/>
        <w:t>10:30–11:30 a.m. — Young 4s, M/W/F Pre-K</w:t>
      </w:r>
    </w:p>
    <w:p w14:paraId="6077DCCA" w14:textId="77777777" w:rsidR="008555C9" w:rsidRDefault="008555C9" w:rsidP="008555C9">
      <w:pPr>
        <w:pStyle w:val="BodyText"/>
        <w:contextualSpacing/>
      </w:pPr>
    </w:p>
    <w:p w14:paraId="70F5CAE6" w14:textId="77777777" w:rsidR="00BF5443" w:rsidRDefault="00875737" w:rsidP="008555C9">
      <w:pPr>
        <w:pStyle w:val="BodyText"/>
        <w:contextualSpacing/>
      </w:pPr>
      <w:r>
        <w:rPr>
          <w:b/>
          <w:bCs/>
        </w:rPr>
        <w:t>Monday, August 17, 2026</w:t>
      </w:r>
      <w:r>
        <w:br/>
      </w:r>
      <w:r>
        <w:rPr>
          <w:i/>
          <w:iCs/>
        </w:rPr>
        <w:t>First Day of Classes</w:t>
      </w:r>
    </w:p>
    <w:p w14:paraId="2075BBCA" w14:textId="77777777" w:rsidR="00BF5443" w:rsidRDefault="00000000" w:rsidP="008555C9">
      <w:pPr>
        <w:contextualSpacing/>
      </w:pPr>
      <w:r>
        <w:pict w14:anchorId="0A92CF07">
          <v:rect id="_x0000_i1208" style="width:0;height:1.5pt" o:hralign="center" o:hrstd="t" o:hr="t"/>
        </w:pict>
      </w:r>
    </w:p>
    <w:p w14:paraId="5FB1ECF4" w14:textId="77777777" w:rsidR="00BF5443" w:rsidRDefault="00875737">
      <w:pPr>
        <w:pStyle w:val="Heading3"/>
        <w:contextualSpacing/>
      </w:pPr>
      <w:bookmarkStart w:id="4" w:name="september-2026"/>
      <w:bookmarkEnd w:id="3"/>
      <w:r>
        <w:t>September 2026</w:t>
      </w:r>
    </w:p>
    <w:p w14:paraId="47DC2BCD" w14:textId="77777777" w:rsidR="00BF5443" w:rsidRDefault="00875737">
      <w:pPr>
        <w:pStyle w:val="FirstParagraph"/>
        <w:contextualSpacing/>
      </w:pPr>
      <w:r>
        <w:rPr>
          <w:b/>
          <w:bCs/>
        </w:rPr>
        <w:t>Monday, September 7, 2026</w:t>
      </w:r>
      <w:r>
        <w:br/>
      </w:r>
      <w:r>
        <w:rPr>
          <w:i/>
          <w:iCs/>
        </w:rPr>
        <w:t>Labor Day – No School</w:t>
      </w:r>
    </w:p>
    <w:p w14:paraId="6489252C" w14:textId="77777777" w:rsidR="00BF5443" w:rsidRDefault="00875737">
      <w:pPr>
        <w:pStyle w:val="BodyText"/>
        <w:contextualSpacing/>
        <w:rPr>
          <w:i/>
          <w:iCs/>
        </w:rPr>
      </w:pPr>
      <w:r>
        <w:rPr>
          <w:b/>
          <w:bCs/>
        </w:rPr>
        <w:t>Monday–Thursday, September 14–17, 2026</w:t>
      </w:r>
      <w:r>
        <w:br/>
      </w:r>
      <w:r>
        <w:rPr>
          <w:i/>
          <w:iCs/>
        </w:rPr>
        <w:t>School Picture Week</w:t>
      </w:r>
    </w:p>
    <w:p w14:paraId="657AA657" w14:textId="77777777" w:rsidR="008555C9" w:rsidRDefault="008555C9">
      <w:pPr>
        <w:pStyle w:val="BodyText"/>
        <w:contextualSpacing/>
        <w:rPr>
          <w:i/>
          <w:iCs/>
        </w:rPr>
      </w:pPr>
    </w:p>
    <w:p w14:paraId="58D59B12" w14:textId="15AAEC64" w:rsidR="00E955B9" w:rsidRDefault="00E955B9" w:rsidP="00E955B9">
      <w:pPr>
        <w:pStyle w:val="BodyText"/>
        <w:contextualSpacing/>
        <w:rPr>
          <w:b/>
          <w:bCs/>
        </w:rPr>
      </w:pPr>
      <w:r>
        <w:rPr>
          <w:b/>
          <w:bCs/>
        </w:rPr>
        <w:t>Friday, September 25, 2026</w:t>
      </w:r>
    </w:p>
    <w:p w14:paraId="609A0B42" w14:textId="133995E1" w:rsidR="00E955B9" w:rsidRPr="00E955B9" w:rsidRDefault="00E955B9" w:rsidP="00E955B9">
      <w:pPr>
        <w:pStyle w:val="BodyText"/>
        <w:contextualSpacing/>
        <w:rPr>
          <w:i/>
          <w:iCs/>
        </w:rPr>
      </w:pPr>
      <w:r>
        <w:rPr>
          <w:i/>
          <w:iCs/>
        </w:rPr>
        <w:t>Professional Development – No School</w:t>
      </w:r>
    </w:p>
    <w:p w14:paraId="7C63F0AF" w14:textId="77777777" w:rsidR="00BF5443" w:rsidRDefault="00000000">
      <w:pPr>
        <w:contextualSpacing/>
      </w:pPr>
      <w:r>
        <w:pict w14:anchorId="3D1CFBA3">
          <v:rect id="_x0000_i1209" style="width:0;height:1.5pt" o:hralign="center" o:hrstd="t" o:hr="t"/>
        </w:pict>
      </w:r>
    </w:p>
    <w:p w14:paraId="21155267" w14:textId="77777777" w:rsidR="00BF5443" w:rsidRDefault="00875737">
      <w:pPr>
        <w:pStyle w:val="Heading3"/>
      </w:pPr>
      <w:bookmarkStart w:id="5" w:name="october-2026"/>
      <w:bookmarkEnd w:id="4"/>
      <w:r>
        <w:t>October 2026</w:t>
      </w:r>
    </w:p>
    <w:p w14:paraId="4A06F164" w14:textId="77777777" w:rsidR="00BF5443" w:rsidRDefault="00875737">
      <w:pPr>
        <w:pStyle w:val="FirstParagraph"/>
      </w:pPr>
      <w:r>
        <w:rPr>
          <w:b/>
          <w:bCs/>
        </w:rPr>
        <w:t>Wednesday–Friday, October 14–16, 2026</w:t>
      </w:r>
      <w:r>
        <w:br/>
      </w:r>
      <w:r>
        <w:rPr>
          <w:i/>
          <w:iCs/>
        </w:rPr>
        <w:t>Fall Break – No School</w:t>
      </w:r>
    </w:p>
    <w:p w14:paraId="22856F1E" w14:textId="0BC3FFF8" w:rsidR="00BF5443" w:rsidRDefault="00875737" w:rsidP="008555C9">
      <w:pPr>
        <w:pStyle w:val="BodyText"/>
      </w:pPr>
      <w:r>
        <w:rPr>
          <w:b/>
          <w:bCs/>
        </w:rPr>
        <w:t>Thursday &amp; Friday, October 29–30, 2026</w:t>
      </w:r>
      <w:r>
        <w:br/>
      </w:r>
      <w:r>
        <w:rPr>
          <w:i/>
          <w:iCs/>
        </w:rPr>
        <w:t>Fall Parades – 9:45 a.m.</w:t>
      </w:r>
    </w:p>
    <w:p w14:paraId="7404903C" w14:textId="77777777" w:rsidR="00BF5443" w:rsidRDefault="00875737">
      <w:pPr>
        <w:pStyle w:val="Heading3"/>
      </w:pPr>
      <w:bookmarkStart w:id="6" w:name="november-2026"/>
      <w:bookmarkEnd w:id="5"/>
      <w:r>
        <w:lastRenderedPageBreak/>
        <w:t>November 2026</w:t>
      </w:r>
    </w:p>
    <w:p w14:paraId="6E1E52CB" w14:textId="77777777" w:rsidR="00BF5443" w:rsidRDefault="00875737">
      <w:pPr>
        <w:pStyle w:val="FirstParagraph"/>
      </w:pPr>
      <w:r>
        <w:rPr>
          <w:b/>
          <w:bCs/>
        </w:rPr>
        <w:t>Monday–Thursday, November 16–19, 2026</w:t>
      </w:r>
      <w:r>
        <w:br/>
      </w:r>
      <w:r>
        <w:rPr>
          <w:i/>
          <w:iCs/>
        </w:rPr>
        <w:t>Blessing Baskets &amp; Book Fair</w:t>
      </w:r>
    </w:p>
    <w:p w14:paraId="1C5B1F79" w14:textId="77777777" w:rsidR="00BF5443" w:rsidRDefault="00875737">
      <w:pPr>
        <w:pStyle w:val="BodyText"/>
      </w:pPr>
      <w:r>
        <w:rPr>
          <w:b/>
          <w:bCs/>
        </w:rPr>
        <w:t>Monday–Friday, November 23–27, 2026</w:t>
      </w:r>
      <w:r>
        <w:br/>
      </w:r>
      <w:r>
        <w:rPr>
          <w:i/>
          <w:iCs/>
        </w:rPr>
        <w:t>Thanksgiving Holiday – No School</w:t>
      </w:r>
    </w:p>
    <w:p w14:paraId="6ED323D2" w14:textId="77777777" w:rsidR="00BF5443" w:rsidRDefault="00000000">
      <w:r>
        <w:pict w14:anchorId="24569E3A">
          <v:rect id="_x0000_i1210" style="width:0;height:1.5pt" o:hralign="center" o:hrstd="t" o:hr="t"/>
        </w:pict>
      </w:r>
    </w:p>
    <w:p w14:paraId="35121857" w14:textId="77777777" w:rsidR="00BF5443" w:rsidRDefault="00875737">
      <w:pPr>
        <w:pStyle w:val="Heading3"/>
      </w:pPr>
      <w:bookmarkStart w:id="7" w:name="december-2026"/>
      <w:bookmarkEnd w:id="6"/>
      <w:r>
        <w:t>December 2026</w:t>
      </w:r>
    </w:p>
    <w:p w14:paraId="123C8E8F" w14:textId="77777777" w:rsidR="00BF5443" w:rsidRDefault="00875737">
      <w:pPr>
        <w:pStyle w:val="FirstParagraph"/>
      </w:pPr>
      <w:r>
        <w:rPr>
          <w:b/>
          <w:bCs/>
        </w:rPr>
        <w:t>Thursday &amp; Friday, December 10–11, 2026</w:t>
      </w:r>
      <w:r>
        <w:br/>
      </w:r>
      <w:r>
        <w:rPr>
          <w:i/>
          <w:iCs/>
        </w:rPr>
        <w:t>Christmas Pageants – 9:45 a.m.</w:t>
      </w:r>
    </w:p>
    <w:p w14:paraId="3835CC55" w14:textId="77777777" w:rsidR="00BF5443" w:rsidRDefault="00875737">
      <w:pPr>
        <w:pStyle w:val="BodyText"/>
      </w:pPr>
      <w:r>
        <w:rPr>
          <w:b/>
          <w:bCs/>
        </w:rPr>
        <w:t>Friday, December 18, 2026</w:t>
      </w:r>
      <w:r>
        <w:br/>
      </w:r>
      <w:r>
        <w:rPr>
          <w:i/>
          <w:iCs/>
        </w:rPr>
        <w:t>Last Day of Classes (Fall Semester)</w:t>
      </w:r>
    </w:p>
    <w:p w14:paraId="02EC9E31" w14:textId="77777777" w:rsidR="00BF5443" w:rsidRDefault="00000000">
      <w:r>
        <w:pict w14:anchorId="2A00EA05">
          <v:rect id="_x0000_i1211" style="width:0;height:1.5pt" o:hralign="center" o:hrstd="t" o:hr="t"/>
        </w:pict>
      </w:r>
    </w:p>
    <w:p w14:paraId="4A7D71F3" w14:textId="77777777" w:rsidR="00BF5443" w:rsidRDefault="00875737">
      <w:pPr>
        <w:pStyle w:val="Heading3"/>
        <w:contextualSpacing/>
      </w:pPr>
      <w:bookmarkStart w:id="8" w:name="january-2027"/>
      <w:bookmarkEnd w:id="7"/>
      <w:r>
        <w:t>January 2027</w:t>
      </w:r>
    </w:p>
    <w:p w14:paraId="3CFDC1BA" w14:textId="69ED111E" w:rsidR="00E955B9" w:rsidRPr="00E955B9" w:rsidRDefault="00E955B9" w:rsidP="00E955B9">
      <w:pPr>
        <w:pStyle w:val="BodyText"/>
        <w:contextualSpacing/>
        <w:rPr>
          <w:b/>
          <w:bCs/>
        </w:rPr>
      </w:pPr>
      <w:r w:rsidRPr="00E955B9">
        <w:rPr>
          <w:b/>
          <w:bCs/>
        </w:rPr>
        <w:t>Monday, January 4, 2027</w:t>
      </w:r>
    </w:p>
    <w:p w14:paraId="645AA824" w14:textId="4EEE1956" w:rsidR="00E955B9" w:rsidRPr="00E955B9" w:rsidRDefault="00E955B9" w:rsidP="00E955B9">
      <w:pPr>
        <w:pStyle w:val="BodyText"/>
        <w:contextualSpacing/>
        <w:rPr>
          <w:i/>
          <w:iCs/>
        </w:rPr>
      </w:pPr>
      <w:r w:rsidRPr="00E955B9">
        <w:rPr>
          <w:i/>
          <w:iCs/>
        </w:rPr>
        <w:t>Professional Development – No School</w:t>
      </w:r>
    </w:p>
    <w:p w14:paraId="4989614E" w14:textId="77777777" w:rsidR="00BF5443" w:rsidRDefault="00875737">
      <w:pPr>
        <w:pStyle w:val="FirstParagraph"/>
        <w:contextualSpacing/>
      </w:pPr>
      <w:r>
        <w:rPr>
          <w:b/>
          <w:bCs/>
        </w:rPr>
        <w:t>Tuesday, January 5, 2027</w:t>
      </w:r>
      <w:r>
        <w:br/>
      </w:r>
      <w:r>
        <w:rPr>
          <w:i/>
          <w:iCs/>
        </w:rPr>
        <w:t>Classes Resume</w:t>
      </w:r>
    </w:p>
    <w:p w14:paraId="3666B8A4" w14:textId="77777777" w:rsidR="00BF5443" w:rsidRDefault="00875737">
      <w:pPr>
        <w:pStyle w:val="BodyText"/>
        <w:contextualSpacing/>
      </w:pPr>
      <w:r>
        <w:rPr>
          <w:b/>
          <w:bCs/>
        </w:rPr>
        <w:t>Monday, January 18, 2027</w:t>
      </w:r>
      <w:r>
        <w:br/>
      </w:r>
      <w:r>
        <w:rPr>
          <w:i/>
          <w:iCs/>
        </w:rPr>
        <w:t>Martin Luther King Jr. Day – No School</w:t>
      </w:r>
    </w:p>
    <w:p w14:paraId="1DC6341C" w14:textId="77777777" w:rsidR="00BF5443" w:rsidRDefault="00000000">
      <w:pPr>
        <w:contextualSpacing/>
      </w:pPr>
      <w:r>
        <w:pict w14:anchorId="001E7838">
          <v:rect id="_x0000_i1212" style="width:0;height:1.5pt" o:hralign="center" o:hrstd="t" o:hr="t"/>
        </w:pict>
      </w:r>
    </w:p>
    <w:p w14:paraId="57C9E96B" w14:textId="77777777" w:rsidR="00BF5443" w:rsidRDefault="00875737">
      <w:pPr>
        <w:pStyle w:val="Heading3"/>
      </w:pPr>
      <w:bookmarkStart w:id="9" w:name="february-2027"/>
      <w:bookmarkEnd w:id="8"/>
      <w:r>
        <w:t>February 2027</w:t>
      </w:r>
    </w:p>
    <w:p w14:paraId="780C8024" w14:textId="77777777" w:rsidR="00BF5443" w:rsidRDefault="00875737">
      <w:pPr>
        <w:pStyle w:val="FirstParagraph"/>
      </w:pPr>
      <w:r>
        <w:rPr>
          <w:b/>
          <w:bCs/>
        </w:rPr>
        <w:t>Monday, February 15, 2027</w:t>
      </w:r>
      <w:r>
        <w:br/>
      </w:r>
      <w:r>
        <w:rPr>
          <w:i/>
          <w:iCs/>
        </w:rPr>
        <w:t>Presidents’ Day – No School</w:t>
      </w:r>
    </w:p>
    <w:p w14:paraId="129CCFDB" w14:textId="77777777" w:rsidR="00BF5443" w:rsidRDefault="00000000">
      <w:r>
        <w:pict w14:anchorId="2BF6AAE0">
          <v:rect id="_x0000_i1213" style="width:0;height:1.5pt" o:hralign="center" o:hrstd="t" o:hr="t"/>
        </w:pict>
      </w:r>
    </w:p>
    <w:p w14:paraId="24DEB1E4" w14:textId="77777777" w:rsidR="00BF5443" w:rsidRDefault="00875737">
      <w:pPr>
        <w:pStyle w:val="Heading3"/>
      </w:pPr>
      <w:bookmarkStart w:id="10" w:name="march-2027"/>
      <w:bookmarkEnd w:id="9"/>
      <w:r>
        <w:t>March 2027</w:t>
      </w:r>
    </w:p>
    <w:p w14:paraId="0E5B4D8D" w14:textId="77777777" w:rsidR="00BF5443" w:rsidRDefault="00875737">
      <w:pPr>
        <w:pStyle w:val="FirstParagraph"/>
      </w:pPr>
      <w:r>
        <w:rPr>
          <w:b/>
          <w:bCs/>
        </w:rPr>
        <w:t>Monday–Friday, March 15–19, 2027</w:t>
      </w:r>
      <w:r>
        <w:br/>
      </w:r>
      <w:r>
        <w:rPr>
          <w:i/>
          <w:iCs/>
        </w:rPr>
        <w:t>Spring Break – No School</w:t>
      </w:r>
    </w:p>
    <w:p w14:paraId="5FBAC5E7" w14:textId="77777777" w:rsidR="00BF5443" w:rsidRDefault="00875737">
      <w:pPr>
        <w:pStyle w:val="BodyText"/>
      </w:pPr>
      <w:r>
        <w:rPr>
          <w:b/>
          <w:bCs/>
        </w:rPr>
        <w:t>Friday &amp; Monday, March 26 &amp; 29, 2027</w:t>
      </w:r>
      <w:r>
        <w:br/>
      </w:r>
      <w:r>
        <w:rPr>
          <w:i/>
          <w:iCs/>
        </w:rPr>
        <w:t>Easter Holiday – No School</w:t>
      </w:r>
    </w:p>
    <w:p w14:paraId="1B472B27" w14:textId="77777777" w:rsidR="00BF5443" w:rsidRDefault="00000000">
      <w:r>
        <w:pict w14:anchorId="31062580">
          <v:rect id="_x0000_i1214" style="width:0;height:1.5pt" o:hralign="center" o:hrstd="t" o:hr="t"/>
        </w:pict>
      </w:r>
    </w:p>
    <w:p w14:paraId="144F30CA" w14:textId="77777777" w:rsidR="00BF5443" w:rsidRDefault="00875737">
      <w:pPr>
        <w:pStyle w:val="Heading3"/>
      </w:pPr>
      <w:bookmarkStart w:id="11" w:name="may-2027"/>
      <w:bookmarkEnd w:id="10"/>
      <w:r>
        <w:lastRenderedPageBreak/>
        <w:t>May 2027</w:t>
      </w:r>
    </w:p>
    <w:p w14:paraId="3D0F8302" w14:textId="77777777" w:rsidR="00BF5443" w:rsidRDefault="00875737">
      <w:pPr>
        <w:pStyle w:val="FirstParagraph"/>
      </w:pPr>
      <w:r>
        <w:rPr>
          <w:b/>
          <w:bCs/>
        </w:rPr>
        <w:t>Wednesday, May 12, 2027</w:t>
      </w:r>
      <w:r>
        <w:br/>
      </w:r>
      <w:r>
        <w:rPr>
          <w:i/>
          <w:iCs/>
        </w:rPr>
        <w:t>Pre-K Graduation – 1:00 p.m.</w:t>
      </w:r>
    </w:p>
    <w:p w14:paraId="1721C476" w14:textId="77777777" w:rsidR="00BF5443" w:rsidRDefault="00875737">
      <w:pPr>
        <w:pStyle w:val="BodyText"/>
      </w:pPr>
      <w:r>
        <w:rPr>
          <w:b/>
          <w:bCs/>
        </w:rPr>
        <w:t>Friday, May 14, 2027</w:t>
      </w:r>
      <w:r>
        <w:br/>
      </w:r>
      <w:r>
        <w:rPr>
          <w:i/>
          <w:iCs/>
        </w:rPr>
        <w:t>Last Day of School</w:t>
      </w:r>
    </w:p>
    <w:p w14:paraId="057AA974" w14:textId="77777777" w:rsidR="00BF5443" w:rsidRDefault="00000000">
      <w:r>
        <w:pict w14:anchorId="53D9645C">
          <v:rect id="_x0000_i1215" style="width:0;height:1.5pt" o:hralign="center" o:hrstd="t" o:hr="t"/>
        </w:pict>
      </w:r>
    </w:p>
    <w:p w14:paraId="4DC37EA9" w14:textId="77777777" w:rsidR="00BF5443" w:rsidRDefault="00875737">
      <w:pPr>
        <w:pStyle w:val="FirstParagraph"/>
      </w:pPr>
      <w:r>
        <w:rPr>
          <w:i/>
          <w:iCs/>
        </w:rPr>
        <w:t>Please note: Updates regarding school closures or calendar changes will be communicated through your Procare account.</w:t>
      </w:r>
      <w:bookmarkEnd w:id="0"/>
      <w:bookmarkEnd w:id="1"/>
      <w:bookmarkEnd w:id="11"/>
    </w:p>
    <w:sectPr w:rsidR="00BF5443" w:rsidSect="008555C9">
      <w:headerReference w:type="default" r:id="rId7"/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B82471" w14:textId="77777777" w:rsidR="00307945" w:rsidRDefault="00307945" w:rsidP="0004774E">
      <w:pPr>
        <w:spacing w:after="0"/>
      </w:pPr>
      <w:r>
        <w:separator/>
      </w:r>
    </w:p>
  </w:endnote>
  <w:endnote w:type="continuationSeparator" w:id="0">
    <w:p w14:paraId="23D68B29" w14:textId="77777777" w:rsidR="00307945" w:rsidRDefault="00307945" w:rsidP="000477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4CFDB5" w14:textId="77777777" w:rsidR="00307945" w:rsidRDefault="00307945" w:rsidP="0004774E">
      <w:pPr>
        <w:spacing w:after="0"/>
      </w:pPr>
      <w:r>
        <w:separator/>
      </w:r>
    </w:p>
  </w:footnote>
  <w:footnote w:type="continuationSeparator" w:id="0">
    <w:p w14:paraId="2414DE59" w14:textId="77777777" w:rsidR="00307945" w:rsidRDefault="00307945" w:rsidP="0004774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73BA38" w14:textId="3CA071DF" w:rsidR="0004774E" w:rsidRDefault="008555C9" w:rsidP="0004774E">
    <w:pPr>
      <w:pStyle w:val="Header"/>
      <w:jc w:val="center"/>
    </w:pPr>
    <w:r>
      <w:rPr>
        <w:noProof/>
      </w:rPr>
      <w:drawing>
        <wp:inline distT="0" distB="0" distL="0" distR="0" wp14:anchorId="723D50F3" wp14:editId="70578400">
          <wp:extent cx="1021080" cy="1021080"/>
          <wp:effectExtent l="0" t="0" r="0" b="0"/>
          <wp:docPr id="146524895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5248959" name="Picture 146524895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1080" cy="10210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5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377E581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0380005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5443"/>
    <w:rsid w:val="000369CA"/>
    <w:rsid w:val="0004774E"/>
    <w:rsid w:val="000C3054"/>
    <w:rsid w:val="00307945"/>
    <w:rsid w:val="004A137E"/>
    <w:rsid w:val="006A6B23"/>
    <w:rsid w:val="008555C9"/>
    <w:rsid w:val="00875737"/>
    <w:rsid w:val="00922C73"/>
    <w:rsid w:val="009667C9"/>
    <w:rsid w:val="00B8512B"/>
    <w:rsid w:val="00BE0670"/>
    <w:rsid w:val="00BF31AF"/>
    <w:rsid w:val="00BF5443"/>
    <w:rsid w:val="00E9109C"/>
    <w:rsid w:val="00E95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26D068"/>
  <w15:docId w15:val="{479D1207-BC8E-4226-A5B9-856316DCC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04774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4774E"/>
  </w:style>
  <w:style w:type="paragraph" w:styleId="Footer">
    <w:name w:val="footer"/>
    <w:basedOn w:val="Normal"/>
    <w:link w:val="FooterChar"/>
    <w:rsid w:val="0004774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477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68</TotalTime>
  <Pages>3</Pages>
  <Words>266</Words>
  <Characters>1425</Characters>
  <Application>Microsoft Office Word</Application>
  <DocSecurity>0</DocSecurity>
  <Lines>7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ristina Chavez</cp:lastModifiedBy>
  <cp:revision>5</cp:revision>
  <dcterms:created xsi:type="dcterms:W3CDTF">2026-01-14T17:30:00Z</dcterms:created>
  <dcterms:modified xsi:type="dcterms:W3CDTF">2026-02-02T18:35:00Z</dcterms:modified>
</cp:coreProperties>
</file>